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4E67" w:rsidRDefault="00E30F59">
      <w:r>
        <w:t>ULTHERAPY.SERVICEPAGE.CIMEDSPA.MZ</w:t>
      </w:r>
    </w:p>
    <w:p w:rsidR="00637DD8" w:rsidRDefault="00637DD8">
      <w:r>
        <w:t>/Ultherapy-</w:t>
      </w:r>
      <w:bookmarkStart w:id="0" w:name="_GoBack"/>
      <w:bookmarkEnd w:id="0"/>
      <w:r w:rsidR="00492157">
        <w:t>C</w:t>
      </w:r>
      <w:r>
        <w:t>hicago</w:t>
      </w:r>
    </w:p>
    <w:p w:rsidR="00637DD8" w:rsidRDefault="00637DD8">
      <w:r>
        <w:t xml:space="preserve">KW Ultherapy </w:t>
      </w:r>
    </w:p>
    <w:p w:rsidR="00637DD8" w:rsidRDefault="00637DD8">
      <w:r>
        <w:t>META: Ultherapy is a non-invasive skin tightening trea</w:t>
      </w:r>
      <w:r w:rsidR="00492157">
        <w:t>tment that lifts &amp; tightens sagging eyelids, loose neck skin &amp; a droopy brow without surgery or downtime</w:t>
      </w:r>
    </w:p>
    <w:p w:rsidR="00637DD8" w:rsidRDefault="00492157">
      <w:r>
        <w:t>ULTHERAPY |</w:t>
      </w:r>
      <w:r w:rsidR="00504E67">
        <w:t xml:space="preserve"> NON-</w:t>
      </w:r>
      <w:r>
        <w:t>SURGICAL</w:t>
      </w:r>
      <w:r w:rsidR="00637DD8">
        <w:t xml:space="preserve"> SKIN TIGHTENING IN CHICAGO</w:t>
      </w:r>
    </w:p>
    <w:p w:rsidR="00504E67" w:rsidRDefault="00504E67" w:rsidP="00504E67">
      <w:pPr>
        <w:shd w:val="clear" w:color="auto" w:fill="FFFFFF"/>
        <w:spacing w:after="300" w:line="398" w:lineRule="atLeast"/>
        <w:textAlignment w:val="baseline"/>
        <w:rPr>
          <w:rFonts w:ascii="Cambria" w:hAnsi="Cambria"/>
          <w:color w:val="000000"/>
        </w:rPr>
      </w:pPr>
      <w:r>
        <w:rPr>
          <w:rFonts w:ascii="Cambria" w:hAnsi="Cambria"/>
          <w:color w:val="000000"/>
        </w:rPr>
        <w:t>Ultherapy is a revolutionary skin tightening procedure that improves loose or lax skin without surgery. It is the only non-invasive treatment cleared by the FDA to lift and tighten the neck, th</w:t>
      </w:r>
      <w:r w:rsidR="00624EF2">
        <w:rPr>
          <w:rFonts w:ascii="Cambria" w:hAnsi="Cambria"/>
          <w:color w:val="000000"/>
        </w:rPr>
        <w:t>e brow and underneath the chin, improving the appearance of droopy or hooded eyelids, jow</w:t>
      </w:r>
      <w:r w:rsidR="00492157">
        <w:rPr>
          <w:rFonts w:ascii="Cambria" w:hAnsi="Cambria"/>
          <w:color w:val="000000"/>
        </w:rPr>
        <w:t>ls, loose neck skin, and a hanging</w:t>
      </w:r>
      <w:r w:rsidR="00624EF2">
        <w:rPr>
          <w:rFonts w:ascii="Cambria" w:hAnsi="Cambria"/>
          <w:color w:val="000000"/>
        </w:rPr>
        <w:t xml:space="preserve"> brow. </w:t>
      </w:r>
      <w:r>
        <w:rPr>
          <w:rFonts w:ascii="Cambria" w:hAnsi="Cambria"/>
          <w:color w:val="000000"/>
        </w:rPr>
        <w:t xml:space="preserve">In addition, Ultherapy can rejuvenate the chest area by reducing fine lines and wrinkles on the décolletage. Treatments </w:t>
      </w:r>
      <w:r w:rsidR="00507027">
        <w:rPr>
          <w:rFonts w:ascii="Cambria" w:hAnsi="Cambria"/>
          <w:color w:val="000000"/>
        </w:rPr>
        <w:t>take as little as</w:t>
      </w:r>
      <w:r>
        <w:rPr>
          <w:rFonts w:ascii="Cambria" w:hAnsi="Cambria"/>
          <w:color w:val="000000"/>
        </w:rPr>
        <w:t xml:space="preserve"> 30 minutes and require no downtime, making Ultherapy an excellent non-surgical a</w:t>
      </w:r>
      <w:r w:rsidR="0050138E">
        <w:rPr>
          <w:rFonts w:ascii="Cambria" w:hAnsi="Cambria"/>
          <w:color w:val="000000"/>
        </w:rPr>
        <w:t xml:space="preserve">lternative to a neck lift, facelift, or </w:t>
      </w:r>
      <w:r>
        <w:rPr>
          <w:rFonts w:ascii="Cambria" w:hAnsi="Cambria"/>
          <w:color w:val="000000"/>
        </w:rPr>
        <w:t xml:space="preserve">brow lift. </w:t>
      </w:r>
    </w:p>
    <w:p w:rsidR="00504E67" w:rsidRDefault="00504E67" w:rsidP="00504E67">
      <w:pPr>
        <w:shd w:val="clear" w:color="auto" w:fill="FFFFFF"/>
        <w:spacing w:after="300" w:line="398" w:lineRule="atLeast"/>
        <w:textAlignment w:val="baseline"/>
        <w:rPr>
          <w:rFonts w:ascii="Cambria" w:hAnsi="Cambria"/>
          <w:color w:val="000000"/>
        </w:rPr>
      </w:pPr>
      <w:r>
        <w:rPr>
          <w:rFonts w:ascii="Cambria" w:hAnsi="Cambria"/>
          <w:color w:val="000000"/>
        </w:rPr>
        <w:t xml:space="preserve">Love the skin </w:t>
      </w:r>
      <w:r w:rsidR="00492157">
        <w:rPr>
          <w:rFonts w:ascii="Cambria" w:hAnsi="Cambria"/>
          <w:color w:val="000000"/>
        </w:rPr>
        <w:t>you are</w:t>
      </w:r>
      <w:r>
        <w:rPr>
          <w:rFonts w:ascii="Cambria" w:hAnsi="Cambria"/>
          <w:color w:val="000000"/>
        </w:rPr>
        <w:t xml:space="preserve"> in with Ultherapy. Learn more about non-surgical skin tightening by </w:t>
      </w:r>
      <w:r w:rsidR="00492157">
        <w:rPr>
          <w:rFonts w:ascii="Cambria" w:hAnsi="Cambria"/>
          <w:color w:val="000000"/>
        </w:rPr>
        <w:t>scheduling</w:t>
      </w:r>
      <w:r>
        <w:rPr>
          <w:rFonts w:ascii="Cambria" w:hAnsi="Cambria"/>
          <w:color w:val="000000"/>
        </w:rPr>
        <w:t xml:space="preserve"> a complimentary consultation with CIMedspa, the premier Ultherapy Chicago provider. C</w:t>
      </w:r>
      <w:r w:rsidR="00492157">
        <w:rPr>
          <w:rFonts w:ascii="Cambria" w:hAnsi="Cambria"/>
          <w:color w:val="000000"/>
        </w:rPr>
        <w:t xml:space="preserve">ontact CIMedspa online or call </w:t>
      </w:r>
      <w:r w:rsidR="00492157">
        <w:rPr>
          <w:rFonts w:ascii="Calibri" w:hAnsi="Calibri" w:cs="Calibri"/>
          <w:color w:val="222222"/>
          <w:shd w:val="clear" w:color="auto" w:fill="FFFFFF"/>
        </w:rPr>
        <w:t>312-255-1495</w:t>
      </w:r>
      <w:r w:rsidR="00492157">
        <w:rPr>
          <w:rFonts w:ascii="Calibri" w:hAnsi="Calibri" w:cs="Calibri"/>
          <w:color w:val="222222"/>
          <w:shd w:val="clear" w:color="auto" w:fill="FFFFFF"/>
        </w:rPr>
        <w:t xml:space="preserve"> </w:t>
      </w:r>
      <w:r>
        <w:rPr>
          <w:rFonts w:ascii="Cambria" w:hAnsi="Cambria"/>
          <w:color w:val="000000"/>
        </w:rPr>
        <w:t>today</w:t>
      </w:r>
      <w:r w:rsidR="00492157">
        <w:rPr>
          <w:rFonts w:ascii="Cambria" w:hAnsi="Cambria"/>
          <w:color w:val="000000"/>
        </w:rPr>
        <w:t>.</w:t>
      </w:r>
      <w:r>
        <w:rPr>
          <w:rFonts w:ascii="Cambria" w:hAnsi="Cambria"/>
          <w:color w:val="000000"/>
        </w:rPr>
        <w:t xml:space="preserve"> </w:t>
      </w:r>
    </w:p>
    <w:p w:rsidR="00637DD8" w:rsidRDefault="00637DD8">
      <w:r>
        <w:t>WHY CHOOSE ULTHERAPY?</w:t>
      </w:r>
    </w:p>
    <w:p w:rsidR="00CC73DE" w:rsidRDefault="00CC73DE" w:rsidP="00492157">
      <w:pPr>
        <w:pStyle w:val="ListParagraph"/>
        <w:numPr>
          <w:ilvl w:val="0"/>
          <w:numId w:val="1"/>
        </w:numPr>
      </w:pPr>
      <w:r>
        <w:t xml:space="preserve">Tighten sagging neck skin &amp; </w:t>
      </w:r>
      <w:r w:rsidR="00492157">
        <w:t>jowls</w:t>
      </w:r>
    </w:p>
    <w:p w:rsidR="00CC73DE" w:rsidRDefault="00492157" w:rsidP="00492157">
      <w:pPr>
        <w:pStyle w:val="ListParagraph"/>
        <w:numPr>
          <w:ilvl w:val="0"/>
          <w:numId w:val="1"/>
        </w:numPr>
      </w:pPr>
      <w:r>
        <w:t>Improving droopy brow</w:t>
      </w:r>
    </w:p>
    <w:p w:rsidR="00CC73DE" w:rsidRDefault="00CC73DE" w:rsidP="00492157">
      <w:pPr>
        <w:pStyle w:val="ListParagraph"/>
        <w:numPr>
          <w:ilvl w:val="0"/>
          <w:numId w:val="1"/>
        </w:numPr>
      </w:pPr>
      <w:r>
        <w:t>Rejuvenate the décolletage</w:t>
      </w:r>
    </w:p>
    <w:p w:rsidR="00CC73DE" w:rsidRDefault="00CC73DE" w:rsidP="00492157">
      <w:pPr>
        <w:pStyle w:val="ListParagraph"/>
        <w:numPr>
          <w:ilvl w:val="0"/>
          <w:numId w:val="1"/>
        </w:numPr>
      </w:pPr>
      <w:r>
        <w:t>FDA cleared and scientifically proven</w:t>
      </w:r>
    </w:p>
    <w:p w:rsidR="00CC73DE" w:rsidRDefault="00CC73DE" w:rsidP="00492157">
      <w:pPr>
        <w:pStyle w:val="ListParagraph"/>
        <w:numPr>
          <w:ilvl w:val="0"/>
          <w:numId w:val="1"/>
        </w:numPr>
      </w:pPr>
      <w:r>
        <w:t>No surgery or downtime</w:t>
      </w:r>
    </w:p>
    <w:p w:rsidR="00CC73DE" w:rsidRDefault="00CC73DE" w:rsidP="00492157">
      <w:pPr>
        <w:pStyle w:val="ListParagraph"/>
        <w:numPr>
          <w:ilvl w:val="0"/>
          <w:numId w:val="1"/>
        </w:numPr>
      </w:pPr>
      <w:r>
        <w:t>Convenient, 30</w:t>
      </w:r>
      <w:r w:rsidR="00492157">
        <w:t>-</w:t>
      </w:r>
      <w:r>
        <w:t>minute treatments</w:t>
      </w:r>
    </w:p>
    <w:p w:rsidR="00CC73DE" w:rsidRDefault="00CC73DE" w:rsidP="00492157">
      <w:pPr>
        <w:pStyle w:val="ListParagraph"/>
        <w:numPr>
          <w:ilvl w:val="0"/>
          <w:numId w:val="1"/>
        </w:numPr>
      </w:pPr>
      <w:r>
        <w:t>Stimulates collagen and elastin production</w:t>
      </w:r>
    </w:p>
    <w:p w:rsidR="00CC73DE" w:rsidRDefault="00CC73DE" w:rsidP="00492157">
      <w:pPr>
        <w:pStyle w:val="ListParagraph"/>
        <w:numPr>
          <w:ilvl w:val="0"/>
          <w:numId w:val="1"/>
        </w:numPr>
      </w:pPr>
      <w:r>
        <w:t>Rejuvenates skin on a biological level</w:t>
      </w:r>
    </w:p>
    <w:p w:rsidR="00CC73DE" w:rsidRDefault="00CC73DE" w:rsidP="00492157">
      <w:pPr>
        <w:pStyle w:val="ListParagraph"/>
        <w:numPr>
          <w:ilvl w:val="0"/>
          <w:numId w:val="1"/>
        </w:numPr>
      </w:pPr>
      <w:r>
        <w:t>Natural looking, long-lasting results</w:t>
      </w:r>
    </w:p>
    <w:p w:rsidR="00507027" w:rsidRDefault="00507027" w:rsidP="00507027">
      <w:r>
        <w:t>HOW DOES ULTHERAPY WORK?</w:t>
      </w:r>
    </w:p>
    <w:p w:rsidR="00507027" w:rsidRDefault="00507027" w:rsidP="00507027">
      <w:pPr>
        <w:shd w:val="clear" w:color="auto" w:fill="FFFFFF"/>
        <w:spacing w:after="300" w:line="398" w:lineRule="atLeast"/>
        <w:textAlignment w:val="baseline"/>
      </w:pPr>
      <w:r>
        <w:t>Ultherapy harnesses advanced ultrasound technology</w:t>
      </w:r>
      <w:r w:rsidR="00624EF2">
        <w:t xml:space="preserve"> to lift</w:t>
      </w:r>
      <w:r w:rsidR="00492157">
        <w:t>, tone</w:t>
      </w:r>
      <w:r w:rsidR="00624EF2">
        <w:t>, and tighten the skin to counteract the effects of age and gravity. The advanced skin tightening system utilizes sound waves</w:t>
      </w:r>
      <w:r>
        <w:t xml:space="preserve"> in two fundamental ways. </w:t>
      </w:r>
    </w:p>
    <w:p w:rsidR="00507027" w:rsidRDefault="00507027" w:rsidP="00507027">
      <w:pPr>
        <w:shd w:val="clear" w:color="auto" w:fill="FFFFFF"/>
        <w:spacing w:after="300" w:line="398" w:lineRule="atLeast"/>
        <w:textAlignment w:val="baseline"/>
      </w:pPr>
      <w:r w:rsidRPr="00507027">
        <w:rPr>
          <w:b/>
          <w:u w:val="single"/>
        </w:rPr>
        <w:lastRenderedPageBreak/>
        <w:t>Ultrasound energy</w:t>
      </w:r>
      <w:r>
        <w:t xml:space="preserve"> safely penetrates the skin surface to gently heat </w:t>
      </w:r>
      <w:r w:rsidR="00CC73DE">
        <w:t xml:space="preserve">the deeper layers of skin. The thermal </w:t>
      </w:r>
      <w:r w:rsidR="00492157">
        <w:t>reaction</w:t>
      </w:r>
      <w:r w:rsidR="00CC73DE">
        <w:t xml:space="preserve"> causes the skin to contract and initiates the body’s natural healing mechanism.</w:t>
      </w:r>
      <w:r w:rsidR="00492157">
        <w:rPr>
          <w:rFonts w:cstheme="minorHAnsi"/>
        </w:rPr>
        <w:t>¹</w:t>
      </w:r>
      <w:r w:rsidR="00CC73DE">
        <w:t xml:space="preserve"> This stimulates tissue remodeling and the</w:t>
      </w:r>
      <w:r>
        <w:t xml:space="preserve"> production of collagen and elastin, the structural proteins that support the skin, keeping it firm, flexible, and taut. </w:t>
      </w:r>
      <w:r w:rsidR="00CC73DE">
        <w:t>By rebuilding the skin’s “</w:t>
      </w:r>
      <w:r w:rsidR="00492157">
        <w:t>scaffolding</w:t>
      </w:r>
      <w:r w:rsidR="00CC73DE">
        <w:t>,” Ultherapy lifts and tightens the skin naturally.</w:t>
      </w:r>
      <w:r w:rsidR="00492157">
        <w:rPr>
          <w:rFonts w:cstheme="minorHAnsi"/>
        </w:rPr>
        <w:t>²</w:t>
      </w:r>
      <w:r w:rsidR="00CC73DE">
        <w:t xml:space="preserve"> </w:t>
      </w:r>
    </w:p>
    <w:p w:rsidR="00507027" w:rsidRDefault="00507027" w:rsidP="00507027">
      <w:pPr>
        <w:shd w:val="clear" w:color="auto" w:fill="FFFFFF"/>
        <w:spacing w:after="300" w:line="398" w:lineRule="atLeast"/>
        <w:textAlignment w:val="baseline"/>
      </w:pPr>
      <w:r w:rsidRPr="00507027">
        <w:rPr>
          <w:b/>
          <w:u w:val="single"/>
        </w:rPr>
        <w:t>Ultrasound imaging</w:t>
      </w:r>
      <w:r>
        <w:t xml:space="preserve"> guides the </w:t>
      </w:r>
      <w:r w:rsidR="00492157">
        <w:t>practitioner</w:t>
      </w:r>
      <w:r>
        <w:t xml:space="preserve">, providing a view of the specific tissue layers being treated. This provides a more </w:t>
      </w:r>
      <w:r w:rsidR="00492157">
        <w:t>customizable</w:t>
      </w:r>
      <w:r>
        <w:t xml:space="preserve"> treatment and allows the </w:t>
      </w:r>
      <w:r w:rsidR="00492157">
        <w:t>practitioner</w:t>
      </w:r>
      <w:r>
        <w:t xml:space="preserve"> to target specific concerns. </w:t>
      </w:r>
    </w:p>
    <w:p w:rsidR="00637DD8" w:rsidRDefault="00637DD8">
      <w:r>
        <w:t>ULTHERAPY BEFORE AND AFTER*</w:t>
      </w:r>
    </w:p>
    <w:p w:rsidR="00507027" w:rsidRDefault="00507027">
      <w:r>
        <w:t>Ultherapy before and after images demonstrate a visible lifting effect in the brown, chin and neck area. As with any cosmetic procedure, results may vary.</w:t>
      </w:r>
      <w:r w:rsidR="00492157">
        <w:t>*</w:t>
      </w:r>
      <w:r>
        <w:t xml:space="preserve"> However, these Ultherapy before and after images feature real patient</w:t>
      </w:r>
      <w:r w:rsidR="00492157">
        <w:t>s</w:t>
      </w:r>
      <w:r>
        <w:t xml:space="preserve"> and show the amazing skin tightening results achievable when this technique sensitive procedure is performed by a skilled and experienced professional.</w:t>
      </w:r>
    </w:p>
    <w:p w:rsidR="00637DD8" w:rsidRDefault="00637DD8">
      <w:r>
        <w:t>HOW MUCH DOES ULTHERAPY COST?</w:t>
      </w:r>
    </w:p>
    <w:p w:rsidR="00507027" w:rsidRDefault="00507027">
      <w:r>
        <w:t xml:space="preserve">Ultherapy cost varies per patient, depending on the unique parameters of their customized treatment plan. Factors that influence price include treatment area and the number of procedures needed to obtain the desired aesthetic. During </w:t>
      </w:r>
      <w:r w:rsidR="00492157">
        <w:t>your</w:t>
      </w:r>
      <w:r>
        <w:t xml:space="preserve"> complimentary consultation from </w:t>
      </w:r>
      <w:r w:rsidR="00492157">
        <w:t>CIMedspa</w:t>
      </w:r>
      <w:r>
        <w:t xml:space="preserve">, Ultherapy prices will be discussed in detail. If non-invasive skin tightening is right for you, we will help you customize a treatment plan that is tailored to your body, goals, and budget. </w:t>
      </w:r>
    </w:p>
    <w:p w:rsidR="00492157" w:rsidRDefault="00492157" w:rsidP="00492157">
      <w:pPr>
        <w:shd w:val="clear" w:color="auto" w:fill="FFFFFF"/>
        <w:spacing w:after="300" w:line="398" w:lineRule="atLeast"/>
        <w:textAlignment w:val="baseline"/>
      </w:pPr>
      <w:r>
        <w:t>ULTHERAPY RESULTS*</w:t>
      </w:r>
    </w:p>
    <w:p w:rsidR="00492157" w:rsidRDefault="00492157" w:rsidP="00492157">
      <w:pPr>
        <w:shd w:val="clear" w:color="auto" w:fill="FFFFFF"/>
        <w:spacing w:after="300" w:line="398" w:lineRule="atLeast"/>
        <w:textAlignment w:val="baseline"/>
      </w:pPr>
      <w:r>
        <w:t xml:space="preserve">Visible improvements can be seen after a single treatment, although most patients opt for additional treatments to secure optimal results. As with all cosmetic treatments, individual </w:t>
      </w:r>
      <w:r>
        <w:t xml:space="preserve">experiences may vary.* </w:t>
      </w:r>
      <w:r>
        <w:t>Ultherapy results typically appear within 8 to 12 weeks after the procedure. Skin rejuvenation can continually improve for 6 months following the treatment.</w:t>
      </w:r>
      <w:r>
        <w:rPr>
          <w:rFonts w:cstheme="minorHAnsi"/>
        </w:rPr>
        <w:t>¹</w:t>
      </w:r>
      <w:r>
        <w:t xml:space="preserve"> </w:t>
      </w:r>
    </w:p>
    <w:p w:rsidR="00637DD8" w:rsidRDefault="00637DD8">
      <w:r>
        <w:t>ULTHERAPY REVIEWS</w:t>
      </w:r>
    </w:p>
    <w:p w:rsidR="000940C0" w:rsidRDefault="000940C0" w:rsidP="000940C0">
      <w:pPr>
        <w:rPr>
          <w:b/>
          <w:color w:val="000000"/>
        </w:rPr>
      </w:pPr>
      <w:r>
        <w:t xml:space="preserve">Ultherapy reviews are raving. </w:t>
      </w:r>
      <w:r w:rsidR="00492157">
        <w:t>However,</w:t>
      </w:r>
      <w:r>
        <w:t xml:space="preserve"> satisfied patients are not the only group that has something to say about this innovative skin tightening treatment. Medical professionals have conducted clinical studies and published their Ultherapy reviews in academic journals. One study, published in </w:t>
      </w:r>
      <w:r w:rsidRPr="00961772">
        <w:rPr>
          <w:i/>
        </w:rPr>
        <w:t>Clinical, Cosmetic, and Investigational Dermatology</w:t>
      </w:r>
      <w:r>
        <w:t>, reported</w:t>
      </w:r>
      <w:r w:rsidR="00492157">
        <w:t xml:space="preserve"> that Ultherapy resulted in</w:t>
      </w:r>
      <w:r>
        <w:t xml:space="preserve"> </w:t>
      </w:r>
      <w:r w:rsidRPr="00440038">
        <w:rPr>
          <w:b/>
          <w:color w:val="000000"/>
        </w:rPr>
        <w:t>“Tightening and lifting of sagging facial and neck skin and improvements in the appearance of wrinkles.”</w:t>
      </w:r>
      <w:r>
        <w:rPr>
          <w:b/>
          <w:color w:val="000000"/>
        </w:rPr>
        <w:t xml:space="preserve"> </w:t>
      </w:r>
      <w:r>
        <w:rPr>
          <w:color w:val="000000"/>
        </w:rPr>
        <w:t xml:space="preserve">The researchers concluded, </w:t>
      </w:r>
      <w:r>
        <w:rPr>
          <w:b/>
        </w:rPr>
        <w:t>Ultherapy [meets]</w:t>
      </w:r>
      <w:r w:rsidRPr="00440038">
        <w:rPr>
          <w:b/>
        </w:rPr>
        <w:t xml:space="preserve"> “</w:t>
      </w:r>
      <w:r w:rsidRPr="00440038">
        <w:rPr>
          <w:b/>
          <w:color w:val="000000"/>
        </w:rPr>
        <w:t>the public demand for achieving significant, noninvasive skin lifting and tightening.”</w:t>
      </w:r>
      <w:r>
        <w:rPr>
          <w:color w:val="000000"/>
        </w:rPr>
        <w:t xml:space="preserve"> </w:t>
      </w:r>
    </w:p>
    <w:p w:rsidR="00624EF2" w:rsidRDefault="00624EF2" w:rsidP="000940C0">
      <w:pPr>
        <w:rPr>
          <w:color w:val="000000"/>
        </w:rPr>
      </w:pPr>
      <w:r w:rsidRPr="00624EF2">
        <w:rPr>
          <w:color w:val="000000"/>
        </w:rPr>
        <w:t>ULTHERAPY SIDE EFFECTS</w:t>
      </w:r>
    </w:p>
    <w:p w:rsidR="00624EF2" w:rsidRDefault="00624EF2" w:rsidP="000940C0">
      <w:pPr>
        <w:rPr>
          <w:color w:val="000000"/>
        </w:rPr>
      </w:pPr>
      <w:r>
        <w:rPr>
          <w:color w:val="000000"/>
        </w:rPr>
        <w:t>Ultherapy</w:t>
      </w:r>
      <w:r w:rsidR="00492157">
        <w:rPr>
          <w:color w:val="000000"/>
        </w:rPr>
        <w:t xml:space="preserve"> </w:t>
      </w:r>
      <w:r w:rsidR="00492157">
        <w:rPr>
          <w:color w:val="000000"/>
        </w:rPr>
        <w:t>provides a gentle alternati</w:t>
      </w:r>
      <w:r w:rsidR="00492157">
        <w:rPr>
          <w:color w:val="000000"/>
        </w:rPr>
        <w:t>ve to surgical skin tightening and</w:t>
      </w:r>
      <w:r>
        <w:rPr>
          <w:color w:val="000000"/>
        </w:rPr>
        <w:t xml:space="preserve"> is FDA cleared and scientifically proven to be safe </w:t>
      </w:r>
      <w:r w:rsidR="00492157">
        <w:rPr>
          <w:color w:val="000000"/>
        </w:rPr>
        <w:t xml:space="preserve">and effective. </w:t>
      </w:r>
      <w:r>
        <w:rPr>
          <w:color w:val="000000"/>
        </w:rPr>
        <w:t xml:space="preserve">No downtime is required and patients may continue their normal daily activities immediately after the procedure. Because Ultherapy is non-invasive, risk of side effects </w:t>
      </w:r>
      <w:r w:rsidR="00492157">
        <w:rPr>
          <w:color w:val="000000"/>
        </w:rPr>
        <w:t>is</w:t>
      </w:r>
      <w:r>
        <w:rPr>
          <w:color w:val="000000"/>
        </w:rPr>
        <w:t xml:space="preserve"> low. However, your skin may appear flushed immediately following the treatment</w:t>
      </w:r>
      <w:r w:rsidR="00492157">
        <w:rPr>
          <w:color w:val="000000"/>
        </w:rPr>
        <w:t>. It should</w:t>
      </w:r>
      <w:r>
        <w:rPr>
          <w:color w:val="000000"/>
        </w:rPr>
        <w:t xml:space="preserve"> return to normal within a few hours. Besides some redness, patients may experience minor tenderness, swelling, or tingling isolated to the treatment area. However, these side effects are mild and temporary.</w:t>
      </w:r>
      <w:r w:rsidR="00492157">
        <w:rPr>
          <w:color w:val="000000"/>
        </w:rPr>
        <w:t>*</w:t>
      </w:r>
      <w:r>
        <w:rPr>
          <w:color w:val="000000"/>
        </w:rPr>
        <w:t xml:space="preserve"> </w:t>
      </w:r>
    </w:p>
    <w:p w:rsidR="00637DD8" w:rsidRDefault="00637DD8">
      <w:r>
        <w:t>ULTHERAPY NEAR ME</w:t>
      </w:r>
    </w:p>
    <w:p w:rsidR="00504E67" w:rsidRDefault="00507027">
      <w:r>
        <w:t xml:space="preserve">If you want to lift and tighten your brow, chin, or neck without surgery or downtime, Ultherapy may be right for you. Learn </w:t>
      </w:r>
      <w:r w:rsidR="00492157">
        <w:t>more</w:t>
      </w:r>
      <w:r>
        <w:t xml:space="preserve"> by </w:t>
      </w:r>
      <w:r w:rsidR="00492157">
        <w:t>scheduling</w:t>
      </w:r>
      <w:r>
        <w:t xml:space="preserve"> a free consultation with CIMedspa, the leading provider of Ultherapy in Chicago. Contact CIMedspa online by filling out the form below or by </w:t>
      </w:r>
      <w:r w:rsidR="00492157">
        <w:t>calling 312</w:t>
      </w:r>
      <w:r w:rsidR="00492157">
        <w:rPr>
          <w:rFonts w:ascii="Calibri" w:hAnsi="Calibri" w:cs="Calibri"/>
          <w:color w:val="222222"/>
          <w:shd w:val="clear" w:color="auto" w:fill="FFFFFF"/>
        </w:rPr>
        <w:t>-255-1495</w:t>
      </w:r>
      <w:r w:rsidR="00492157">
        <w:rPr>
          <w:rFonts w:ascii="Calibri" w:hAnsi="Calibri" w:cs="Calibri"/>
          <w:color w:val="222222"/>
          <w:shd w:val="clear" w:color="auto" w:fill="FFFFFF"/>
        </w:rPr>
        <w:t xml:space="preserve"> today.</w:t>
      </w:r>
    </w:p>
    <w:p w:rsidR="00624EF2" w:rsidRDefault="00624EF2">
      <w:r>
        <w:t>SOURCES:</w:t>
      </w:r>
    </w:p>
    <w:p w:rsidR="00624EF2" w:rsidRDefault="00624EF2">
      <w:pPr>
        <w:rPr>
          <w:i/>
        </w:rPr>
      </w:pPr>
      <w:r>
        <w:rPr>
          <w:rFonts w:cstheme="minorHAnsi"/>
        </w:rPr>
        <w:t>¹</w:t>
      </w:r>
      <w:hyperlink r:id="rId6" w:history="1">
        <w:r w:rsidRPr="000B54CA">
          <w:rPr>
            <w:rStyle w:val="Hyperlink"/>
          </w:rPr>
          <w:t>“Safety and efficacy of ulthera in the rejuvenation of aging lower eyelids: a pivotal clinical trial.”</w:t>
        </w:r>
      </w:hyperlink>
      <w:r>
        <w:t xml:space="preserve"> </w:t>
      </w:r>
      <w:r w:rsidRPr="00961772">
        <w:rPr>
          <w:i/>
        </w:rPr>
        <w:t>Clinical, Cosmetic, and Investigational Dermatology</w:t>
      </w:r>
    </w:p>
    <w:p w:rsidR="00624EF2" w:rsidRPr="00624EF2" w:rsidRDefault="00624EF2">
      <w:r>
        <w:rPr>
          <w:rFonts w:cstheme="minorHAnsi"/>
          <w:i/>
        </w:rPr>
        <w:t>²</w:t>
      </w:r>
      <w:r>
        <w:rPr>
          <w:i/>
        </w:rPr>
        <w:t xml:space="preserve"> </w:t>
      </w:r>
      <w:r>
        <w:t xml:space="preserve"> </w:t>
      </w:r>
      <w:hyperlink r:id="rId7" w:history="1">
        <w:r w:rsidRPr="000B54CA">
          <w:rPr>
            <w:rStyle w:val="Hyperlink"/>
          </w:rPr>
          <w:t>“Safety and efficacy of ulthera in the rejuvenation of aging lower eyelids: a pivotal clinical trial.”</w:t>
        </w:r>
      </w:hyperlink>
      <w:r>
        <w:t xml:space="preserve"> </w:t>
      </w:r>
      <w:r w:rsidRPr="000B54CA">
        <w:rPr>
          <w:i/>
        </w:rPr>
        <w:t>Aesthetic Plastic Surgery</w:t>
      </w:r>
    </w:p>
    <w:p w:rsidR="00624EF2" w:rsidRDefault="00624EF2" w:rsidP="00624EF2">
      <w:r w:rsidRPr="001F5182">
        <w:t>**Results may vary</w:t>
      </w:r>
      <w:r>
        <w:t xml:space="preserve">. CIMedspa </w:t>
      </w:r>
      <w:r w:rsidRPr="001F5182">
        <w:t>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sidR="00492157">
        <w:t>number</w:t>
      </w:r>
      <w:r w:rsidRPr="001F5182">
        <w:t xml:space="preserve"> of treatments required </w:t>
      </w:r>
      <w:proofErr w:type="gramStart"/>
      <w:r w:rsidRPr="001F5182">
        <w:t>are based</w:t>
      </w:r>
      <w:proofErr w:type="gramEnd"/>
      <w:r w:rsidRPr="001F5182">
        <w:t xml:space="preserve"> on the typical experience of patients of </w:t>
      </w:r>
      <w:r>
        <w:t>CIMedspa</w:t>
      </w:r>
      <w:r w:rsidRPr="001F5182">
        <w:t xml:space="preserve"> however, duration and amount of treatments needed may vary per client.</w:t>
      </w:r>
    </w:p>
    <w:p w:rsidR="00E30F59" w:rsidRDefault="00E30F59"/>
    <w:sectPr w:rsidR="00E30F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D00371"/>
    <w:multiLevelType w:val="hybridMultilevel"/>
    <w:tmpl w:val="5CDE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3sTQ2MDUxNDKwMLZU0lEKTi0uzszPAykwrAUA2NXrcSwAAAA="/>
  </w:docVars>
  <w:rsids>
    <w:rsidRoot w:val="00E30F59"/>
    <w:rsid w:val="000940C0"/>
    <w:rsid w:val="000E4C56"/>
    <w:rsid w:val="00492157"/>
    <w:rsid w:val="0050138E"/>
    <w:rsid w:val="00504E67"/>
    <w:rsid w:val="00507027"/>
    <w:rsid w:val="00624EF2"/>
    <w:rsid w:val="00637DD8"/>
    <w:rsid w:val="006F1251"/>
    <w:rsid w:val="00CC73DE"/>
    <w:rsid w:val="00E30F59"/>
    <w:rsid w:val="00E52283"/>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4EF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24EF2"/>
    <w:rPr>
      <w:color w:val="0000FF" w:themeColor="hyperlink"/>
      <w:u w:val="single"/>
    </w:rPr>
  </w:style>
  <w:style w:type="paragraph" w:styleId="ListParagraph">
    <w:name w:val="List Paragraph"/>
    <w:basedOn w:val="Normal"/>
    <w:uiPriority w:val="34"/>
    <w:qFormat/>
    <w:rsid w:val="0049215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4EF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24EF2"/>
    <w:rPr>
      <w:color w:val="0000FF" w:themeColor="hyperlink"/>
      <w:u w:val="single"/>
    </w:rPr>
  </w:style>
  <w:style w:type="paragraph" w:styleId="ListParagraph">
    <w:name w:val="List Paragraph"/>
    <w:basedOn w:val="Normal"/>
    <w:uiPriority w:val="34"/>
    <w:qFormat/>
    <w:rsid w:val="004921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098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250994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509949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6</TotalTime>
  <Pages>3</Pages>
  <Words>886</Words>
  <Characters>5273</Characters>
  <Application>Microsoft Office Word</Application>
  <DocSecurity>0</DocSecurity>
  <Lines>10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0</cp:revision>
  <dcterms:created xsi:type="dcterms:W3CDTF">2019-07-04T21:28:00Z</dcterms:created>
  <dcterms:modified xsi:type="dcterms:W3CDTF">2019-07-05T22:47:00Z</dcterms:modified>
</cp:coreProperties>
</file>